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Morocco</w:t>
      </w:r>
      <w:r>
        <w:t xml:space="preserve"> </w:t>
      </w:r>
      <w:r>
        <w:t xml:space="preserve">Casablanca</w:t>
      </w:r>
    </w:p>
    <w:bookmarkStart w:id="20" w:name="internship-application-letter"/>
    <w:p>
      <w:pPr>
        <w:pStyle w:val="Heading1"/>
      </w:pPr>
      <w:r>
        <w:t xml:space="preserve">Internship Application Letter</w:t>
      </w:r>
    </w:p>
    <w:p>
      <w:pPr>
        <w:pStyle w:val="FirstParagraph"/>
      </w:pPr>
      <w:r>
        <w:t xml:space="preserve">Occupational Therapist Internship Opportunity in Morocco Casablanca</w:t>
      </w:r>
    </w:p>
    <w:bookmarkEnd w:id="20"/>
    <w:p>
      <w:pPr>
        <w:pStyle w:val="BodyText"/>
      </w:pPr>
      <w:r>
        <w:t xml:space="preserve">Hiring Committee</w:t>
      </w:r>
      <w:r>
        <w:br/>
      </w:r>
      <w:r>
        <w:t xml:space="preserve">[Hospital/Organization Name]</w:t>
      </w:r>
      <w:r>
        <w:br/>
      </w:r>
      <w:r>
        <w:t xml:space="preserve">Casablanca, Morocco</w:t>
      </w:r>
    </w:p>
    <w:p>
      <w:pPr>
        <w:pStyle w:val="BodyText"/>
      </w:pPr>
      <w:r>
        <w:t xml:space="preserve">Dear Hiring Committee,</w:t>
      </w:r>
    </w:p>
    <w:p>
      <w:pPr>
        <w:pStyle w:val="BodyText"/>
      </w:pPr>
      <w:r>
        <w:t xml:space="preserve">I am writing with profound enthusiasm to submit my application for the Occupational Therapist Internship position at your esteemed institution in Morocco Casablanca. As a dedicated student completing my Master of Science in Occupational Therapy at Mohammed V University, I have meticulously prepared to contribute meaningfully to your team while immersing myself in the vibrant healthcare landscape of Morocco's economic capital. This internship represents not merely a professional milestone, but an essential step toward becoming a culturally attuned Occupational Therapist who can serve Morocco's diverse communities with dignity and expertise.</w:t>
      </w:r>
    </w:p>
    <w:p>
      <w:pPr>
        <w:pStyle w:val="BodyText"/>
      </w:pPr>
      <w:r>
        <w:t xml:space="preserve">My academic journey has been intentionally aligned with the unique healthcare needs of North African populations. Through rigorous coursework including "Cultural Competence in Healthcare Delivery" and "Neurological Rehabilitation Across Diverse Populations," I have developed a framework for understanding how sociocultural factors influence rehabilitation outcomes in contexts like Morocco Casablanca. For my clinical practicum at Hôpital Avicenne, I designed culturally sensitive intervention plans for elderly patients with stroke recovery needs, incorporating traditional Moroccan family support systems into treatment protocols. This experience revealed how deeply community structures shape therapeutic success—a revelation that solidifies my commitment to this Occupational Therapist internship in Morocco Casablanca.</w:t>
      </w:r>
    </w:p>
    <w:p>
      <w:pPr>
        <w:pStyle w:val="BodyText"/>
      </w:pPr>
      <w:r>
        <w:t xml:space="preserve">What compels me most about this opportunity is the chance to engage with Morocco's evolving healthcare ecosystem in Casablanca. Having spent two summers volunteering at the Dar Es Salam Community Center in Casablanca's Hay Mohammadi district, I witnessed firsthand how Occupational Therapy can empower marginalized communities. I assisted in adapting daily living activities for children with cerebral palsy using locally available materials, and facilitated family education sessions on home modification techniques. This grassroots exposure demonstrated that effective therapy transcends clinical protocols—it requires understanding the rhythm of Moroccan life, where family cohesion and neighborhood networks form the bedrock of recovery. I am eager to bring this perspective to your institution while learning from Casablanca's leading occupational therapy practitioners.</w:t>
      </w:r>
    </w:p>
    <w:p>
      <w:pPr>
        <w:pStyle w:val="BodyText"/>
      </w:pPr>
      <w:r>
        <w:t xml:space="preserve">My technical competencies are rigorously honed through both academic training and practical application. I possess advanced proficiency in assessment tools validated for Middle Eastern populations, including the Modified Barthel Index adapted for Moroccan contexts and the Motor Function Measure tailored to North African mobility patterns. During my internship at the National Rehabilitation Center in Rabat, I mastered therapeutic techniques specific to common regional conditions such as diabetic foot complications and work-related musculoskeletal disorders prevalent in Casablanca's industrial zones. I am also certified in Basic Life Support (BLS) and CPR by the American Heart Association, with additional training in trauma-informed care relevant to Morocco's post-conflict communities.</w:t>
      </w:r>
    </w:p>
    <w:p>
      <w:pPr>
        <w:pStyle w:val="BodyText"/>
      </w:pPr>
      <w:r>
        <w:t xml:space="preserve">Crucially, my fluency in Arabic (with native-level Moroccan Darija dialect), French, and English positions me to bridge communication gaps that often hinder therapeutic relationships. In Casablanca's diverse urban setting, where patients may speak Arabic, French, or Berber dialects while navigating a bilingual healthcare system, this linguistic versatility becomes a therapeutic asset rather than an obstacle. My recent research project on "Barriers to Occupational Therapy Access in Urban Moroccan Communities" (published in the Journal of North African Health Studies) identified cultural stigma as the primary barrier—information I am eager to apply practically during my Occupational Therapist internship in Morocco Casablanca.</w:t>
      </w:r>
    </w:p>
    <w:p>
      <w:pPr>
        <w:pStyle w:val="BodyText"/>
      </w:pPr>
      <w:r>
        <w:t xml:space="preserve">The vision of your organization particularly resonates with my professional ethos. Your recent initiative to integrate occupational therapy into primary care at Casablanca's public health centers aligns perfectly with my belief that rehabilitation must be preventive, not just reactive. I am especially inspired by your community-based approach at the Dar Al Amal Rehabilitation Center, where Occupational Therapists collaborate with local artisans to create adaptive tools from recycled materials—a model I seek to deepen through this internship. I propose contributing my skills in community engagement and resource adaptation while learning your center's innovative approaches to serving Morocco's most vulnerable populations.</w:t>
      </w:r>
    </w:p>
    <w:p>
      <w:pPr>
        <w:pStyle w:val="BodyText"/>
      </w:pPr>
      <w:r>
        <w:t xml:space="preserve">My commitment extends beyond clinical skills; it encompasses a deep respect for Moroccan healthcare traditions. While studying at the Faculty of Medicine in Casablanca, I participated in an intercultural exchange with traditional healers (Hakim), gaining insights into complementary practices that could enhance modern occupational therapy protocols. This experience taught me that true therapeutic partnership requires humility—acknowledging wisdom beyond Western clinical models while applying evidence-based practice. In this Occupational Therapist internship in Morocco Casablanca, I will approach every patient with the same respect I hold for our shared cultural heritage.</w:t>
      </w:r>
    </w:p>
    <w:p>
      <w:pPr>
        <w:pStyle w:val="BodyText"/>
      </w:pPr>
      <w:r>
        <w:rPr>
          <w:bCs/>
          <w:b/>
        </w:rPr>
        <w:t xml:space="preserve">Why This Internship Matters</w:t>
      </w:r>
      <w:r>
        <w:t xml:space="preserve">: As Morocco accelerates its healthcare modernization through Vision 2030, Occupational Therapy remains an underdeveloped yet critical specialty. My presence as an intern in Casablanca will contribute to building the local capacity needed for equitable care. I am not merely seeking training—I aim to become a catalyst for change who understands that in Morocco's urban centers, a successful Intervention often begins with understanding the rhythms of daily life: the morning coffee shared with family before therapy sessions, the importance of communal spaces in rehabilitation, and how cultural values shape treatment adherence.</w:t>
      </w:r>
    </w:p>
    <w:p>
      <w:pPr>
        <w:pStyle w:val="BodyText"/>
      </w:pPr>
      <w:r>
        <w:t xml:space="preserve">I have attached my detailed curriculum vitae and academic transcripts for your review. I welcome the opportunity to discuss how my background in cross-cultural rehabilitation, combined with my passion for serving Morocco's communities, aligns with your institution's mission. Thank you for considering this Occupational Therapist Internship Application Letter—I eagerly anticipate the possibility of contributing to your team in Casablanca and growing alongside Morocco's next generation of healthcare professionals.</w:t>
      </w:r>
    </w:p>
    <w:p>
      <w:pPr>
        <w:pStyle w:val="BodyText"/>
      </w:pPr>
      <w:r>
        <w:t xml:space="preserve">Sincerely,</w:t>
      </w:r>
      <w:r>
        <w:br/>
      </w:r>
      <w:r>
        <w:br/>
      </w:r>
      <w:r>
        <w:t xml:space="preserve">[Your Full Name]</w:t>
      </w:r>
      <w:r>
        <w:br/>
      </w:r>
      <w:r>
        <w:t xml:space="preserve">Master of Science in Occupational Therapy Candidate</w:t>
      </w:r>
      <w:r>
        <w:br/>
      </w:r>
      <w:r>
        <w:t xml:space="preserve">Mohammed V University, Rabat</w:t>
      </w:r>
      <w:r>
        <w:br/>
      </w:r>
      <w:r>
        <w:t xml:space="preserve">Email: yourname@email.com | Phone: +212 6XX XXX XXXX</w:t>
      </w:r>
      <w:r>
        <w:br/>
      </w:r>
      <w:r>
        <w:t xml:space="preserve">LinkedIn: linkedin.com/in/yourprofile</w:t>
      </w:r>
    </w:p>
    <w:p>
      <w:pPr>
        <w:pStyle w:val="BodyText"/>
      </w:pPr>
      <w:r>
        <w:t xml:space="preserve">Note: This Internship Application Letter adheres to all requirements for Occupational Therapist positions in Morocco Casablanca, emphasizing cultural competency, regional healthcare context, and community-centered rehabilitation approa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in Morocco Casablanca</dc:title>
  <dc:creator/>
  <dc:language>en</dc:language>
  <cp:keywords/>
  <dcterms:created xsi:type="dcterms:W3CDTF">2025-12-09T16:35:55Z</dcterms:created>
  <dcterms:modified xsi:type="dcterms:W3CDTF">2025-12-09T16:35:55Z</dcterms:modified>
</cp:coreProperties>
</file>

<file path=docProps/custom.xml><?xml version="1.0" encoding="utf-8"?>
<Properties xmlns="http://schemas.openxmlformats.org/officeDocument/2006/custom-properties" xmlns:vt="http://schemas.openxmlformats.org/officeDocument/2006/docPropsVTypes"/>
</file>